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8006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cb942f0d-ce4c-4ec0-9f46-03dc6277fab5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a4b85756-6e87-4240-a956-8e143260b8e6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5f44eae6-5eff-41c1-a60d-6a4f29af877d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a661655f-2b86-42d4-afba-c75b58009604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5eed0004-6057-4512-a900-9edcdf98d17d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ab720a93-046e-44f3-b28f-291dd39c3ece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4Z</dcterms:created>
  <dcterms:modified xsi:type="dcterms:W3CDTF">2023-07-24T2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